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5F7FDC">
      <w:pPr>
        <w:spacing w:after="0"/>
        <w:ind w:right="10800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599202" y="98605"/>
                            <a:ext cx="6059154" cy="9827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2043820" y="1435336"/>
                            <a:ext cx="5703304" cy="8061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580A25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January </w:t>
                              </w:r>
                              <w:r w:rsid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9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0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:00-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1:30 A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.M.</w:t>
                              </w:r>
                            </w:p>
                            <w:p w:rsidR="000B739B" w:rsidRDefault="000B739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0B739B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8B032C" w:rsidRP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3904241106</w:t>
                              </w:r>
                            </w:p>
                            <w:p w:rsidR="008B032C" w:rsidRPr="008B032C" w:rsidRDefault="008B032C" w:rsidP="008B032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39 0424 1106 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Training &amp; </w:t>
                              </w:r>
                              <w:proofErr w:type="spellStart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Infoshare</w:t>
                              </w:r>
                              <w:proofErr w:type="spellEnd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Sub-committee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287C9C" w:rsidRPr="006767CC" w:rsidRDefault="005F7FDC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IS Sub-committee Update (If any)</w:t>
                              </w:r>
                            </w:p>
                            <w:p w:rsidR="00287C9C" w:rsidRPr="006767CC" w:rsidRDefault="00287C9C" w:rsidP="00287C9C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287C9C" w:rsidRPr="006767CC" w:rsidRDefault="00287C9C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Policy Review 2-18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PD Academy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CS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FR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5F7FDC"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IU Training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ase Staffing Update (If any)</w:t>
                              </w:r>
                            </w:p>
                            <w:p w:rsidR="00287C9C" w:rsidRPr="006767CC" w:rsidRDefault="00287C9C" w:rsidP="00287C9C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5F7FD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ther Discussion</w:t>
                              </w:r>
                            </w:p>
                            <w:p w:rsidR="006767CC" w:rsidRDefault="006767CC" w:rsidP="006767C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6767CC" w:rsidRPr="006767CC" w:rsidRDefault="006767C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Next Meeting: February 26, 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96104" y="826152"/>
                            <a:ext cx="5751022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5F7FDC" w:rsidRDefault="008B032C" w:rsidP="005F7FDC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TRAINING &amp; INFOSHARE SUB-</w:t>
                              </w:r>
                              <w:r w:rsidR="004A6969"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1988151" y="1358724"/>
                            <a:ext cx="5407770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  <w:p w:rsidR="005F7FDC" w:rsidRDefault="005F7FDC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</w:p>
                            <w:p w:rsidR="005F7FDC" w:rsidRDefault="005F7FDC" w:rsidP="008D3DA9">
                              <w:proofErr w:type="spell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S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5F7FDC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5992;top:986;width:60591;height:98278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20438;top:14353;width:57033;height:80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580A25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January </w:t>
                        </w:r>
                        <w:r w:rsid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9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0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:00-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1:30 A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.M.</w:t>
                        </w:r>
                      </w:p>
                      <w:p w:rsidR="000B739B" w:rsidRDefault="000B739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0B739B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8B032C" w:rsidRP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3904241106</w:t>
                        </w:r>
                      </w:p>
                      <w:p w:rsidR="008B032C" w:rsidRPr="008B032C" w:rsidRDefault="008B032C" w:rsidP="008B032C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39 0424 1106 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sz w:val="32"/>
                            <w:szCs w:val="32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Training &amp; </w:t>
                        </w:r>
                        <w:proofErr w:type="spellStart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Infoshare</w:t>
                        </w:r>
                        <w:proofErr w:type="spellEnd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Sub-committee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287C9C" w:rsidRPr="006767CC" w:rsidRDefault="005F7FDC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IS Sub-committee Update (If any)</w:t>
                        </w:r>
                      </w:p>
                      <w:p w:rsidR="00287C9C" w:rsidRPr="006767CC" w:rsidRDefault="00287C9C" w:rsidP="00287C9C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287C9C" w:rsidRPr="006767CC" w:rsidRDefault="00287C9C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Policy Review 2-18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PD Academy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CS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FR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</w:t>
                        </w:r>
                        <w:r w:rsidR="005F7FDC"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IU Training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ase Staffing Update (If any)</w:t>
                        </w:r>
                      </w:p>
                      <w:p w:rsidR="00287C9C" w:rsidRPr="006767CC" w:rsidRDefault="00287C9C" w:rsidP="00287C9C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5F7FD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ther Discussion</w:t>
                        </w:r>
                      </w:p>
                      <w:p w:rsidR="006767CC" w:rsidRDefault="006767CC" w:rsidP="006767C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6767CC" w:rsidRPr="006767CC" w:rsidRDefault="006767C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Next Meeting: February 26, 2024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961;top:8261;width:5751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5F7FDC" w:rsidRDefault="008B032C" w:rsidP="005F7FDC">
                        <w:pPr>
                          <w:rPr>
                            <w:sz w:val="40"/>
                            <w:szCs w:val="40"/>
                          </w:rPr>
                        </w:pPr>
                        <w:r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TRAINING &amp; INFOSHARE SUB-</w:t>
                        </w:r>
                        <w:r w:rsidR="004A6969"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19881;top:13587;width:54078;height:457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  <w:p w:rsidR="005F7FDC" w:rsidRDefault="005F7FDC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</w:p>
                      <w:p w:rsidR="005F7FDC" w:rsidRDefault="005F7FDC" w:rsidP="008D3DA9">
                        <w:proofErr w:type="spellStart"/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Ss</w:t>
                        </w:r>
                        <w:proofErr w:type="spellEnd"/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5F7FDC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ED5FE0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FAC5C8" wp14:editId="22823125">
                <wp:simplePos x="0" y="0"/>
                <wp:positionH relativeFrom="page">
                  <wp:posOffset>-381663</wp:posOffset>
                </wp:positionH>
                <wp:positionV relativeFrom="page">
                  <wp:posOffset>-1876508</wp:posOffset>
                </wp:positionV>
                <wp:extent cx="8091805" cy="1455089"/>
                <wp:effectExtent l="0" t="0" r="0" b="0"/>
                <wp:wrapTopAndBottom/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8091805" cy="1455089"/>
                          <a:chOff x="0" y="0"/>
                          <a:chExt cx="8091843" cy="10058399"/>
                        </a:xfrm>
                      </wpg:grpSpPr>
                      <wps:wsp>
                        <wps:cNvPr id="388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81" name="Picture 381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48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974797" y="2205318"/>
                            <a:ext cx="5640115" cy="7776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Pr="00ED5FE0" w:rsidRDefault="001E0517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112502" y="826152"/>
                            <a:ext cx="5979341" cy="395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MENTAL HEALTH RESPON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2112502" y="1211456"/>
                            <a:ext cx="4918319" cy="3951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ADVISORY 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112502" y="1720508"/>
                            <a:ext cx="2878002" cy="195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0" name="Shape 390"/>
                        <wps:cNvSpPr/>
                        <wps:spPr>
                          <a:xfrm>
                            <a:off x="2319443" y="2132612"/>
                            <a:ext cx="462915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</w:t>
                              </w:r>
                              <w:r w:rsidR="008D3DA9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AC5C8" id="Group 326" o:spid="_x0000_s1047" style="position:absolute;margin-left:-30.05pt;margin-top:-147.75pt;width:637.15pt;height:114.55pt;flip:y;z-index:251658240;mso-position-horizontal-relative:page;mso-position-vertical-relative:page;mso-width-relative:margin;mso-height-relative:margin" coordsize="80918,100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">
                <v:shape id="Shape 388" o:spid="_x0000_s1048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 id="Picture 381" o:spid="_x0000_s1049" type="#_x0000_t75" style="position:absolute;width:19842;height:10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">
                  <v:imagedata r:id="rId8" o:title=""/>
                </v:shape>
                <v:rect id="Rectangle 12" o:spid="_x0000_s1050" style="position:absolute;left:19747;top:22053;width:56402;height:77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:rsidR="001E0517" w:rsidRPr="00ED5FE0" w:rsidRDefault="001E0517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16" o:spid="_x0000_s105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52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53" style="position:absolute;left:21125;top:8261;width:5979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MENTAL HEALTH RESPONSE</w:t>
                        </w:r>
                      </w:p>
                    </w:txbxContent>
                  </v:textbox>
                </v:rect>
                <v:rect id="Rectangle 32" o:spid="_x0000_s1054" style="position:absolute;left:21125;top:12114;width:4918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ADVISORY COMMITTEE</w:t>
                        </w:r>
                      </w:p>
                    </w:txbxContent>
                  </v:textbox>
                </v:rect>
                <v:rect id="Rectangle 33" o:spid="_x0000_s1055" style="position:absolute;left:21125;top:17205;width:2878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56" style="position:absolute;left:23194;top:21326;width:46291;height:285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7" o:spid="_x0000_s105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8" o:spid="_x0000_s105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9" o:spid="_x0000_s105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40" o:spid="_x0000_s106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41" o:spid="_x0000_s106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42" o:spid="_x0000_s106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2</w:t>
                        </w:r>
                      </w:p>
                    </w:txbxContent>
                  </v:textbox>
                </v:rect>
                <v:rect id="Rectangle 43" o:spid="_x0000_s106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</w:t>
                        </w:r>
                        <w:r w:rsidR="008D3DA9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v/</w:t>
                        </w:r>
                      </w:p>
                    </w:txbxContent>
                  </v:textbox>
                </v:rect>
                <v:rect id="Rectangle 44" o:spid="_x0000_s106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45" o:spid="_x0000_s106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46" o:spid="_x0000_s106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09A93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rQUABkFJ7CwAAAA="/>
  </w:docVars>
  <w:rsids>
    <w:rsidRoot w:val="001E0517"/>
    <w:rsid w:val="000566AB"/>
    <w:rsid w:val="000B739B"/>
    <w:rsid w:val="000E54A3"/>
    <w:rsid w:val="001E0517"/>
    <w:rsid w:val="00287C9C"/>
    <w:rsid w:val="00383DA6"/>
    <w:rsid w:val="003D01A3"/>
    <w:rsid w:val="00466A84"/>
    <w:rsid w:val="004A6969"/>
    <w:rsid w:val="004B2001"/>
    <w:rsid w:val="004E3B7A"/>
    <w:rsid w:val="0053769C"/>
    <w:rsid w:val="00580A25"/>
    <w:rsid w:val="005A46DB"/>
    <w:rsid w:val="005F7FDC"/>
    <w:rsid w:val="006767CC"/>
    <w:rsid w:val="007E58EF"/>
    <w:rsid w:val="008B032C"/>
    <w:rsid w:val="008D3DA9"/>
    <w:rsid w:val="009C1EB9"/>
    <w:rsid w:val="009D7950"/>
    <w:rsid w:val="00BA493C"/>
    <w:rsid w:val="00C84EBA"/>
    <w:rsid w:val="00D62EB0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6CCB64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B6742-5902-40E1-AA16-4AA29A2E7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6</cp:revision>
  <dcterms:created xsi:type="dcterms:W3CDTF">2024-01-18T18:05:00Z</dcterms:created>
  <dcterms:modified xsi:type="dcterms:W3CDTF">2024-01-1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